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298ECA2C" w:rsidR="007B30B2" w:rsidRPr="00E13B10" w:rsidRDefault="002A5F98"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19T00:00:00Z">
                  <w:dateFormat w:val="M/d/yyyy"/>
                  <w:lid w:val="en-US"/>
                  <w:storeMappedDataAs w:val="dateTime"/>
                  <w:calendar w:val="gregorian"/>
                </w:date>
              </w:sdtPr>
              <w:sdtEndPr/>
              <w:sdtContent>
                <w:r w:rsidR="009C41A6">
                  <w:rPr>
                    <w:rFonts w:cstheme="minorHAnsi"/>
                    <w:color w:val="0D0D0D" w:themeColor="text1" w:themeTint="F2"/>
                  </w:rPr>
                  <w:t>9/19/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1407F0EF" w:rsidR="00C9081D" w:rsidRDefault="009C41A6">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103954E" w14:textId="57372E93" w:rsidR="007B30B2" w:rsidRPr="00E13B10" w:rsidRDefault="009C41A6">
                <w:pPr>
                  <w:rPr>
                    <w:rFonts w:cstheme="minorHAnsi"/>
                    <w:color w:val="0D0D0D" w:themeColor="text1" w:themeTint="F2"/>
                  </w:rPr>
                </w:pPr>
                <w:r>
                  <w:rPr>
                    <w:rFonts w:cstheme="minorHAnsi"/>
                    <w:color w:val="0D0D0D" w:themeColor="text1" w:themeTint="F2"/>
                  </w:rPr>
                  <w:t>Surgery</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2C5743DF" w:rsidR="00153584" w:rsidRDefault="009C41A6">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1045EBF1" w:rsidR="00412860" w:rsidRDefault="009C41A6">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78D1E492" w:rsidR="000A7B42" w:rsidRDefault="009C41A6"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sdt>
              <w:sdtPr>
                <w:rPr>
                  <w:rFonts w:cstheme="minorHAnsi"/>
                  <w:color w:val="0D0D0D" w:themeColor="text1" w:themeTint="F2"/>
                </w:rPr>
                <w:id w:val="1165514490"/>
                <w:placeholder>
                  <w:docPart w:val="5F31D2F76C852E4D87681F424792081C"/>
                </w:placeholder>
              </w:sdtPr>
              <w:sdtEndPr/>
              <w:sdtContent>
                <w:tc>
                  <w:tcPr>
                    <w:tcW w:w="6745" w:type="dxa"/>
                    <w:gridSpan w:val="3"/>
                  </w:tcPr>
                  <w:p w14:paraId="23C212BA" w14:textId="04EC9BBF" w:rsidR="000A7B42" w:rsidRDefault="009C41A6" w:rsidP="000A7B42">
                    <w:pPr>
                      <w:rPr>
                        <w:rFonts w:cstheme="minorHAnsi"/>
                        <w:color w:val="0D0D0D" w:themeColor="text1" w:themeTint="F2"/>
                      </w:rPr>
                    </w:pPr>
                    <w:r>
                      <w:rPr>
                        <w:rFonts w:cstheme="minorHAnsi"/>
                        <w:color w:val="0D0D0D" w:themeColor="text1" w:themeTint="F2"/>
                      </w:rPr>
                      <w:t>This is for our traditional non-sponsored residency position.</w:t>
                    </w:r>
                  </w:p>
                </w:tc>
              </w:sdtContent>
            </w:sdt>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EndPr/>
          <w:sdtContent>
            <w:sdt>
              <w:sdtPr>
                <w:rPr>
                  <w:rFonts w:cstheme="minorHAnsi"/>
                  <w:color w:val="0D0D0D" w:themeColor="text1" w:themeTint="F2"/>
                </w:rPr>
                <w:id w:val="149952194"/>
                <w:placeholder>
                  <w:docPart w:val="05E7B31972CD4D4A9269D1E812E427BE"/>
                </w:placeholder>
              </w:sdtPr>
              <w:sdtEndPr/>
              <w:sdtContent>
                <w:tc>
                  <w:tcPr>
                    <w:tcW w:w="9350" w:type="dxa"/>
                    <w:gridSpan w:val="4"/>
                  </w:tcPr>
                  <w:p w14:paraId="2ED17B6A" w14:textId="7C3755D0" w:rsidR="009C41A6" w:rsidRDefault="009C41A6" w:rsidP="009C41A6">
                    <w:r>
                      <w:t xml:space="preserve">The </w:t>
                    </w:r>
                    <w:r w:rsidR="008224E8">
                      <w:t xml:space="preserve">small animal </w:t>
                    </w:r>
                    <w:r>
                      <w:t xml:space="preserve">surgery residency at the University of Georgia is a three-year program fulfilling the requirements for board eligibility as defined by the American College of Veterinary Surgeons (ACVS). The program's goals are to develop the resident's expertise in small animal surgery, prepare the resident for board certification by the ACVS, and give each individual a solid understanding of scientific design and the fundamentals of research. Six supervising and two supporting diplomates of the American College of Veterinary Surgeons oversee resident training. </w:t>
                    </w:r>
                  </w:p>
                  <w:p w14:paraId="35785E63" w14:textId="77777777" w:rsidR="009C41A6" w:rsidRDefault="009C41A6" w:rsidP="009C41A6">
                    <w:r>
                      <w:br/>
                      <w:t>Approximately 75 percent of each year is spent in the Veterinary Teaching Hospital (VTH) for clinical training. The remaining 25 percent of each year is spent in research or specialty training required by the ACVS. Faculty members take pride in their active involvement in the VTH when on duty. Clinical rotations occur in three-week blocks.</w:t>
                    </w:r>
                  </w:p>
                  <w:p w14:paraId="65C9BD60" w14:textId="77777777" w:rsidR="009C41A6" w:rsidRDefault="009C41A6" w:rsidP="009C41A6"/>
                  <w:p w14:paraId="0772FBAC" w14:textId="77777777" w:rsidR="009C41A6" w:rsidRDefault="009C41A6" w:rsidP="009C41A6">
                    <w:r>
                      <w:t>Based on a preliminary review of the application package and letters of recommendation, a</w:t>
                    </w:r>
                    <w:r w:rsidRPr="00DB0EC1">
                      <w:t>pplicants will be notified by email if they are selected for an interview.</w:t>
                    </w:r>
                    <w:r>
                      <w:t xml:space="preserve"> For those selected, telephone or video interview will be highly recommended to be included in the final institutional rank. On-site interviews will not be offered. </w:t>
                    </w:r>
                  </w:p>
                  <w:p w14:paraId="3D5D92EB" w14:textId="612DA942" w:rsidR="00E13B10" w:rsidRPr="00E13B10" w:rsidRDefault="009C41A6" w:rsidP="009C41A6">
                    <w:pPr>
                      <w:rPr>
                        <w:rFonts w:cstheme="minorHAnsi"/>
                        <w:color w:val="0D0D0D" w:themeColor="text1" w:themeTint="F2"/>
                      </w:rPr>
                    </w:pPr>
                    <w:r>
                      <w:br/>
                    </w:r>
                  </w:p>
                </w:tc>
              </w:sdtContent>
            </w:sdt>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350335145"/>
                <w:placeholder>
                  <w:docPart w:val="847E5CCAFFF3714F928EA91703878BDB"/>
                </w:placeholder>
              </w:sdtPr>
              <w:sdtEndPr/>
              <w:sdtContent>
                <w:sdt>
                  <w:sdtPr>
                    <w:rPr>
                      <w:rFonts w:cstheme="minorHAnsi"/>
                      <w:color w:val="0D0D0D" w:themeColor="text1" w:themeTint="F2"/>
                    </w:rPr>
                    <w:alias w:val="Name; Title"/>
                    <w:tag w:val="Name; Title"/>
                    <w:id w:val="-1389184039"/>
                    <w:placeholder>
                      <w:docPart w:val="5281A8B06AE4E740BD81DF8C3049AD62"/>
                    </w:placeholder>
                  </w:sdtPr>
                  <w:sdtEndPr/>
                  <w:sdtContent>
                    <w:tc>
                      <w:tcPr>
                        <w:tcW w:w="6285" w:type="dxa"/>
                      </w:tcPr>
                      <w:p w14:paraId="7E67230C" w14:textId="5C39F94A" w:rsidR="00E13B10" w:rsidRPr="00E13B10" w:rsidRDefault="009C41A6">
                        <w:pPr>
                          <w:rPr>
                            <w:rFonts w:cstheme="minorHAnsi"/>
                            <w:color w:val="0D0D0D" w:themeColor="text1" w:themeTint="F2"/>
                          </w:rPr>
                        </w:pPr>
                        <w:r>
                          <w:rPr>
                            <w:rFonts w:cstheme="minorHAnsi"/>
                            <w:color w:val="0D0D0D" w:themeColor="text1" w:themeTint="F2"/>
                          </w:rPr>
                          <w:t>Mandy Wallace, DVM, MS, DACVS (Small Animal); Associate Professor, Small Animal Surgery</w:t>
                        </w:r>
                      </w:p>
                    </w:tc>
                  </w:sdtContent>
                </w:sdt>
              </w:sdtContent>
            </w:sdt>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sdt>
              <w:sdtPr>
                <w:rPr>
                  <w:rFonts w:ascii="Verdana" w:hAnsi="Verdana"/>
                  <w:color w:val="3F3F3F"/>
                  <w:sz w:val="18"/>
                  <w:szCs w:val="18"/>
                  <w:shd w:val="clear" w:color="auto" w:fill="FFFFFF"/>
                </w:rPr>
                <w:id w:val="998390550"/>
                <w:placeholder>
                  <w:docPart w:val="089EF70AAC7F0B40AF0297EDDFADDA71"/>
                </w:placeholder>
              </w:sdtPr>
              <w:sdtEndPr/>
              <w:sdtContent>
                <w:tc>
                  <w:tcPr>
                    <w:tcW w:w="6285" w:type="dxa"/>
                  </w:tcPr>
                  <w:p w14:paraId="1438598B" w14:textId="312911C9" w:rsidR="00E13B10" w:rsidRDefault="009C41A6">
                    <w:pPr>
                      <w:rPr>
                        <w:rFonts w:ascii="Verdana" w:hAnsi="Verdana"/>
                        <w:color w:val="3F3F3F"/>
                        <w:sz w:val="18"/>
                        <w:szCs w:val="18"/>
                        <w:shd w:val="clear" w:color="auto" w:fill="FFFFFF"/>
                      </w:rPr>
                    </w:pPr>
                    <w:r>
                      <w:rPr>
                        <w:rFonts w:ascii="Verdana" w:hAnsi="Verdana"/>
                        <w:color w:val="3F3F3F"/>
                        <w:sz w:val="18"/>
                        <w:szCs w:val="18"/>
                        <w:shd w:val="clear" w:color="auto" w:fill="FFFFFF"/>
                      </w:rPr>
                      <w:t>mandywl@uga.edu</w:t>
                    </w:r>
                  </w:p>
                </w:tc>
              </w:sdtContent>
            </w:sdt>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sdt>
              <w:sdtPr>
                <w:rPr>
                  <w:rFonts w:ascii="Verdana" w:hAnsi="Verdana"/>
                  <w:color w:val="3F3F3F"/>
                  <w:sz w:val="18"/>
                  <w:szCs w:val="18"/>
                  <w:shd w:val="clear" w:color="auto" w:fill="FFFFFF"/>
                </w:rPr>
                <w:id w:val="-909392349"/>
                <w:placeholder>
                  <w:docPart w:val="4DD4DF9967F46746B5FB537261F483B0"/>
                </w:placeholder>
              </w:sdtPr>
              <w:sdtEndPr/>
              <w:sdtContent>
                <w:tc>
                  <w:tcPr>
                    <w:tcW w:w="6285" w:type="dxa"/>
                  </w:tcPr>
                  <w:p w14:paraId="0DB378A9" w14:textId="4BC67467" w:rsidR="00E13B10" w:rsidRDefault="009C41A6">
                    <w:pPr>
                      <w:rPr>
                        <w:rFonts w:ascii="Verdana" w:hAnsi="Verdana"/>
                        <w:color w:val="3F3F3F"/>
                        <w:sz w:val="18"/>
                        <w:szCs w:val="18"/>
                        <w:shd w:val="clear" w:color="auto" w:fill="FFFFFF"/>
                      </w:rPr>
                    </w:pPr>
                    <w:r>
                      <w:rPr>
                        <w:rFonts w:ascii="Verdana" w:hAnsi="Verdana"/>
                        <w:color w:val="3F3F3F"/>
                        <w:sz w:val="18"/>
                        <w:szCs w:val="18"/>
                        <w:shd w:val="clear" w:color="auto" w:fill="FFFFFF"/>
                      </w:rPr>
                      <w:t>706-542-3221</w:t>
                    </w:r>
                  </w:p>
                </w:tc>
              </w:sdtContent>
            </w:sdt>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2548C55" w14:textId="2595DF9A"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453CC7">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0776ED3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6B78D9C7" w14:textId="47375383"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Residents</w:t>
            </w:r>
            <w:r w:rsidR="00E86843">
              <w:rPr>
                <w:rFonts w:cstheme="minorHAnsi"/>
                <w:color w:val="0D0D0D" w:themeColor="text1" w:themeTint="F2"/>
                <w:shd w:val="clear" w:color="auto" w:fill="FFFFFF"/>
              </w:rPr>
              <w:t xml:space="preserve"> receive 10 days of vacation leave f</w:t>
            </w:r>
            <w:r w:rsidR="00834125" w:rsidRPr="00220BE9">
              <w:rPr>
                <w:rFonts w:cstheme="minorHAnsi"/>
                <w:color w:val="0D0D0D" w:themeColor="text1" w:themeTint="F2"/>
                <w:shd w:val="clear" w:color="auto" w:fill="FFFFFF"/>
              </w:rPr>
              <w:t>or every 12 months of training</w:t>
            </w:r>
            <w:r w:rsidR="00E86843">
              <w:rPr>
                <w:rFonts w:cstheme="minorHAnsi"/>
                <w:color w:val="0D0D0D" w:themeColor="text1" w:themeTint="F2"/>
                <w:shd w:val="clear" w:color="auto" w:fill="FFFFFF"/>
              </w:rPr>
              <w:t xml:space="preserve"> and</w:t>
            </w:r>
            <w:r w:rsidR="00834125" w:rsidRPr="00220BE9">
              <w:rPr>
                <w:rFonts w:cstheme="minorHAnsi"/>
                <w:color w:val="0D0D0D" w:themeColor="text1" w:themeTint="F2"/>
                <w:shd w:val="clear" w:color="auto" w:fill="FFFFFF"/>
              </w:rPr>
              <w:t xml:space="preserve"> </w:t>
            </w:r>
            <w:r w:rsidR="004762E6">
              <w:rPr>
                <w:rFonts w:cstheme="minorHAnsi"/>
                <w:color w:val="0D0D0D" w:themeColor="text1" w:themeTint="F2"/>
                <w:shd w:val="clear" w:color="auto" w:fill="FFFFFF"/>
              </w:rPr>
              <w:t>a reasonable amount of</w:t>
            </w:r>
            <w:r w:rsidR="00834125"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Residents for each specialty,</w:t>
            </w:r>
            <w:r w:rsidR="00AD6199">
              <w:rPr>
                <w:rFonts w:cstheme="minorHAnsi"/>
                <w:color w:val="0D0D0D" w:themeColor="text1" w:themeTint="F2"/>
                <w:shd w:val="clear" w:color="auto" w:fill="FFFFFF"/>
              </w:rPr>
              <w:t xml:space="preserve"> along with</w:t>
            </w:r>
            <w:r>
              <w:rPr>
                <w:rFonts w:cstheme="minorHAnsi"/>
                <w:color w:val="0D0D0D" w:themeColor="text1" w:themeTint="F2"/>
                <w:shd w:val="clear" w:color="auto" w:fill="FFFFFF"/>
              </w:rPr>
              <w:t xml:space="preserve"> working faculty,</w:t>
            </w:r>
            <w:r w:rsidR="00834125"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00834125"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This tim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2E37D29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r w:rsidR="002A5F98">
              <w:rPr>
                <w:rFonts w:cstheme="minorHAnsi"/>
                <w:color w:val="0D0D0D" w:themeColor="text1" w:themeTint="F2"/>
                <w:shd w:val="clear" w:color="auto" w:fill="FFFFFF"/>
              </w:rPr>
              <w:t>degree</w:t>
            </w:r>
            <w:bookmarkStart w:id="0" w:name="_GoBack"/>
            <w:bookmarkEnd w:id="0"/>
            <w:r w:rsidRPr="00220BE9">
              <w:rPr>
                <w:rFonts w:cstheme="minorHAnsi"/>
                <w:color w:val="0D0D0D" w:themeColor="text1" w:themeTint="F2"/>
                <w:shd w:val="clear" w:color="auto" w:fill="FFFFFF"/>
              </w:rPr>
              <w:t xml:space="preserv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6F1B0BE3"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A091C8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31801C66"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1ACE551E"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1"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0988419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78A40E20"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4534B390" w:rsidR="00834125" w:rsidRPr="00220BE9" w:rsidRDefault="00AD6199" w:rsidP="00834125">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3"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15"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DB926" w14:textId="77777777" w:rsidR="00732A5C" w:rsidRDefault="00732A5C" w:rsidP="004978D3">
      <w:pPr>
        <w:spacing w:after="0" w:line="240" w:lineRule="auto"/>
      </w:pPr>
      <w:r>
        <w:separator/>
      </w:r>
    </w:p>
  </w:endnote>
  <w:endnote w:type="continuationSeparator" w:id="0">
    <w:p w14:paraId="76FFED59" w14:textId="77777777" w:rsidR="00732A5C" w:rsidRDefault="00732A5C"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8F9F4" w14:textId="77777777" w:rsidR="00732A5C" w:rsidRDefault="00732A5C" w:rsidP="004978D3">
      <w:pPr>
        <w:spacing w:after="0" w:line="240" w:lineRule="auto"/>
      </w:pPr>
      <w:r>
        <w:separator/>
      </w:r>
    </w:p>
  </w:footnote>
  <w:footnote w:type="continuationSeparator" w:id="0">
    <w:p w14:paraId="19B869C0" w14:textId="77777777" w:rsidR="00732A5C" w:rsidRDefault="00732A5C"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qwUAOSq1DywAAAA="/>
  </w:docVars>
  <w:rsids>
    <w:rsidRoot w:val="007B30B2"/>
    <w:rsid w:val="00004EDE"/>
    <w:rsid w:val="0001561D"/>
    <w:rsid w:val="00033729"/>
    <w:rsid w:val="0004435D"/>
    <w:rsid w:val="00082163"/>
    <w:rsid w:val="00092E0F"/>
    <w:rsid w:val="000A7B42"/>
    <w:rsid w:val="00153584"/>
    <w:rsid w:val="001C64A3"/>
    <w:rsid w:val="001D6579"/>
    <w:rsid w:val="001E6B9D"/>
    <w:rsid w:val="00205628"/>
    <w:rsid w:val="00240D87"/>
    <w:rsid w:val="00246261"/>
    <w:rsid w:val="0027529D"/>
    <w:rsid w:val="002A5F98"/>
    <w:rsid w:val="002E4BD9"/>
    <w:rsid w:val="002E4FED"/>
    <w:rsid w:val="00305C7E"/>
    <w:rsid w:val="00396E31"/>
    <w:rsid w:val="003975D9"/>
    <w:rsid w:val="003D747C"/>
    <w:rsid w:val="00412860"/>
    <w:rsid w:val="00453CC7"/>
    <w:rsid w:val="00474BCA"/>
    <w:rsid w:val="004762E6"/>
    <w:rsid w:val="004978D3"/>
    <w:rsid w:val="004A7FB6"/>
    <w:rsid w:val="004D71AA"/>
    <w:rsid w:val="00521E5B"/>
    <w:rsid w:val="00563109"/>
    <w:rsid w:val="005640D6"/>
    <w:rsid w:val="00575395"/>
    <w:rsid w:val="005B2106"/>
    <w:rsid w:val="005F04AB"/>
    <w:rsid w:val="00632699"/>
    <w:rsid w:val="00644587"/>
    <w:rsid w:val="006D3BF8"/>
    <w:rsid w:val="006E6A51"/>
    <w:rsid w:val="006F6130"/>
    <w:rsid w:val="00711C03"/>
    <w:rsid w:val="00732A5C"/>
    <w:rsid w:val="0073484F"/>
    <w:rsid w:val="007A3D6B"/>
    <w:rsid w:val="007B30B2"/>
    <w:rsid w:val="007B4633"/>
    <w:rsid w:val="007E0417"/>
    <w:rsid w:val="008224E8"/>
    <w:rsid w:val="008240D7"/>
    <w:rsid w:val="00834125"/>
    <w:rsid w:val="008C69EE"/>
    <w:rsid w:val="009B6CDD"/>
    <w:rsid w:val="009C41A6"/>
    <w:rsid w:val="009D0EFD"/>
    <w:rsid w:val="009F23E1"/>
    <w:rsid w:val="00A04550"/>
    <w:rsid w:val="00AD6199"/>
    <w:rsid w:val="00B14643"/>
    <w:rsid w:val="00B32628"/>
    <w:rsid w:val="00B34703"/>
    <w:rsid w:val="00B34C70"/>
    <w:rsid w:val="00B41BA3"/>
    <w:rsid w:val="00C16DEE"/>
    <w:rsid w:val="00C24144"/>
    <w:rsid w:val="00C32BCF"/>
    <w:rsid w:val="00C375ED"/>
    <w:rsid w:val="00C66469"/>
    <w:rsid w:val="00C9081D"/>
    <w:rsid w:val="00C91DB6"/>
    <w:rsid w:val="00CC40A4"/>
    <w:rsid w:val="00D26B11"/>
    <w:rsid w:val="00D43C76"/>
    <w:rsid w:val="00DC13E2"/>
    <w:rsid w:val="00DE744F"/>
    <w:rsid w:val="00E13B10"/>
    <w:rsid w:val="00E166EA"/>
    <w:rsid w:val="00E7333D"/>
    <w:rsid w:val="00E86843"/>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
      <w:docPartPr>
        <w:name w:val="5F31D2F76C852E4D87681F424792081C"/>
        <w:category>
          <w:name w:val="General"/>
          <w:gallery w:val="placeholder"/>
        </w:category>
        <w:types>
          <w:type w:val="bbPlcHdr"/>
        </w:types>
        <w:behaviors>
          <w:behavior w:val="content"/>
        </w:behaviors>
        <w:guid w:val="{EDCEFBFC-2DF4-B441-A42C-792670A59F05}"/>
      </w:docPartPr>
      <w:docPartBody>
        <w:p w:rsidR="00EB1D57" w:rsidRDefault="00714539" w:rsidP="00714539">
          <w:pPr>
            <w:pStyle w:val="5F31D2F76C852E4D87681F424792081C"/>
          </w:pPr>
          <w:r w:rsidRPr="00C475B6">
            <w:rPr>
              <w:rStyle w:val="PlaceholderText"/>
            </w:rPr>
            <w:t>Click or tap here to enter text.</w:t>
          </w:r>
        </w:p>
      </w:docPartBody>
    </w:docPart>
    <w:docPart>
      <w:docPartPr>
        <w:name w:val="05E7B31972CD4D4A9269D1E812E427BE"/>
        <w:category>
          <w:name w:val="General"/>
          <w:gallery w:val="placeholder"/>
        </w:category>
        <w:types>
          <w:type w:val="bbPlcHdr"/>
        </w:types>
        <w:behaviors>
          <w:behavior w:val="content"/>
        </w:behaviors>
        <w:guid w:val="{4E38E1FD-4524-F741-87E4-CF80F5F5F18D}"/>
      </w:docPartPr>
      <w:docPartBody>
        <w:p w:rsidR="00EB1D57" w:rsidRDefault="00714539" w:rsidP="00714539">
          <w:pPr>
            <w:pStyle w:val="05E7B31972CD4D4A9269D1E812E427BE"/>
          </w:pPr>
          <w:r w:rsidRPr="00C475B6">
            <w:rPr>
              <w:rStyle w:val="PlaceholderText"/>
            </w:rPr>
            <w:t>Click or tap here to enter text.</w:t>
          </w:r>
        </w:p>
      </w:docPartBody>
    </w:docPart>
    <w:docPart>
      <w:docPartPr>
        <w:name w:val="847E5CCAFFF3714F928EA91703878BDB"/>
        <w:category>
          <w:name w:val="General"/>
          <w:gallery w:val="placeholder"/>
        </w:category>
        <w:types>
          <w:type w:val="bbPlcHdr"/>
        </w:types>
        <w:behaviors>
          <w:behavior w:val="content"/>
        </w:behaviors>
        <w:guid w:val="{5D79D256-4DDF-A747-BABA-4EDCC02A5090}"/>
      </w:docPartPr>
      <w:docPartBody>
        <w:p w:rsidR="00EB1D57" w:rsidRDefault="00714539" w:rsidP="00714539">
          <w:pPr>
            <w:pStyle w:val="847E5CCAFFF3714F928EA91703878BDB"/>
          </w:pPr>
          <w:r w:rsidRPr="00240D87">
            <w:rPr>
              <w:rStyle w:val="PlaceholderText"/>
              <w:color w:val="808080" w:themeColor="background1" w:themeShade="80"/>
            </w:rPr>
            <w:t>Click or tap here to enter text.</w:t>
          </w:r>
        </w:p>
      </w:docPartBody>
    </w:docPart>
    <w:docPart>
      <w:docPartPr>
        <w:name w:val="5281A8B06AE4E740BD81DF8C3049AD62"/>
        <w:category>
          <w:name w:val="General"/>
          <w:gallery w:val="placeholder"/>
        </w:category>
        <w:types>
          <w:type w:val="bbPlcHdr"/>
        </w:types>
        <w:behaviors>
          <w:behavior w:val="content"/>
        </w:behaviors>
        <w:guid w:val="{5E59CE48-D181-004A-8C41-6B2B89A55287}"/>
      </w:docPartPr>
      <w:docPartBody>
        <w:p w:rsidR="00EB1D57" w:rsidRDefault="00714539" w:rsidP="00714539">
          <w:pPr>
            <w:pStyle w:val="5281A8B06AE4E740BD81DF8C3049AD62"/>
          </w:pPr>
          <w:r w:rsidRPr="00C475B6">
            <w:rPr>
              <w:rStyle w:val="PlaceholderText"/>
            </w:rPr>
            <w:t>Click or tap here to enter text.</w:t>
          </w:r>
        </w:p>
      </w:docPartBody>
    </w:docPart>
    <w:docPart>
      <w:docPartPr>
        <w:name w:val="089EF70AAC7F0B40AF0297EDDFADDA71"/>
        <w:category>
          <w:name w:val="General"/>
          <w:gallery w:val="placeholder"/>
        </w:category>
        <w:types>
          <w:type w:val="bbPlcHdr"/>
        </w:types>
        <w:behaviors>
          <w:behavior w:val="content"/>
        </w:behaviors>
        <w:guid w:val="{57F62BEB-7AE1-EA4D-BD1A-5933A3DF6F57}"/>
      </w:docPartPr>
      <w:docPartBody>
        <w:p w:rsidR="00EB1D57" w:rsidRDefault="00714539" w:rsidP="00714539">
          <w:pPr>
            <w:pStyle w:val="089EF70AAC7F0B40AF0297EDDFADDA71"/>
          </w:pPr>
          <w:r w:rsidRPr="00240D87">
            <w:rPr>
              <w:rStyle w:val="PlaceholderText"/>
              <w:color w:val="808080" w:themeColor="background1" w:themeShade="80"/>
            </w:rPr>
            <w:t>Click or tap here to enter text.</w:t>
          </w:r>
        </w:p>
      </w:docPartBody>
    </w:docPart>
    <w:docPart>
      <w:docPartPr>
        <w:name w:val="4DD4DF9967F46746B5FB537261F483B0"/>
        <w:category>
          <w:name w:val="General"/>
          <w:gallery w:val="placeholder"/>
        </w:category>
        <w:types>
          <w:type w:val="bbPlcHdr"/>
        </w:types>
        <w:behaviors>
          <w:behavior w:val="content"/>
        </w:behaviors>
        <w:guid w:val="{E803544F-C2F5-C947-8465-E39D2EEC5B79}"/>
      </w:docPartPr>
      <w:docPartBody>
        <w:p w:rsidR="00EB1D57" w:rsidRDefault="00714539" w:rsidP="00714539">
          <w:pPr>
            <w:pStyle w:val="4DD4DF9967F46746B5FB537261F483B0"/>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2E23C1"/>
    <w:rsid w:val="00400F86"/>
    <w:rsid w:val="00714539"/>
    <w:rsid w:val="007E4853"/>
    <w:rsid w:val="008435FB"/>
    <w:rsid w:val="008E36E4"/>
    <w:rsid w:val="00A7196E"/>
    <w:rsid w:val="00AB6EFC"/>
    <w:rsid w:val="00AC5C34"/>
    <w:rsid w:val="00BB7778"/>
    <w:rsid w:val="00C37B64"/>
    <w:rsid w:val="00D64AE8"/>
    <w:rsid w:val="00EB1D57"/>
    <w:rsid w:val="00EC7671"/>
    <w:rsid w:val="00F27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4539"/>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5F31D2F76C852E4D87681F424792081C">
    <w:name w:val="5F31D2F76C852E4D87681F424792081C"/>
    <w:rsid w:val="00714539"/>
    <w:pPr>
      <w:spacing w:after="0" w:line="240" w:lineRule="auto"/>
    </w:pPr>
    <w:rPr>
      <w:sz w:val="24"/>
      <w:szCs w:val="24"/>
    </w:rPr>
  </w:style>
  <w:style w:type="paragraph" w:customStyle="1" w:styleId="05E7B31972CD4D4A9269D1E812E427BE">
    <w:name w:val="05E7B31972CD4D4A9269D1E812E427BE"/>
    <w:rsid w:val="00714539"/>
    <w:pPr>
      <w:spacing w:after="0" w:line="240" w:lineRule="auto"/>
    </w:pPr>
    <w:rPr>
      <w:sz w:val="24"/>
      <w:szCs w:val="24"/>
    </w:rPr>
  </w:style>
  <w:style w:type="paragraph" w:customStyle="1" w:styleId="847E5CCAFFF3714F928EA91703878BDB">
    <w:name w:val="847E5CCAFFF3714F928EA91703878BDB"/>
    <w:rsid w:val="00714539"/>
    <w:pPr>
      <w:spacing w:after="0" w:line="240" w:lineRule="auto"/>
    </w:pPr>
    <w:rPr>
      <w:sz w:val="24"/>
      <w:szCs w:val="24"/>
    </w:rPr>
  </w:style>
  <w:style w:type="paragraph" w:customStyle="1" w:styleId="5281A8B06AE4E740BD81DF8C3049AD62">
    <w:name w:val="5281A8B06AE4E740BD81DF8C3049AD62"/>
    <w:rsid w:val="00714539"/>
    <w:pPr>
      <w:spacing w:after="0" w:line="240" w:lineRule="auto"/>
    </w:pPr>
    <w:rPr>
      <w:sz w:val="24"/>
      <w:szCs w:val="24"/>
    </w:rPr>
  </w:style>
  <w:style w:type="paragraph" w:customStyle="1" w:styleId="089EF70AAC7F0B40AF0297EDDFADDA71">
    <w:name w:val="089EF70AAC7F0B40AF0297EDDFADDA71"/>
    <w:rsid w:val="00714539"/>
    <w:pPr>
      <w:spacing w:after="0" w:line="240" w:lineRule="auto"/>
    </w:pPr>
    <w:rPr>
      <w:sz w:val="24"/>
      <w:szCs w:val="24"/>
    </w:rPr>
  </w:style>
  <w:style w:type="paragraph" w:customStyle="1" w:styleId="4DD4DF9967F46746B5FB537261F483B0">
    <w:name w:val="4DD4DF9967F46746B5FB537261F483B0"/>
    <w:rsid w:val="0071453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FC15C-2D21-469A-970E-D364A4195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9</Words>
  <Characters>76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2-09-28T15:05:00Z</cp:lastPrinted>
  <dcterms:created xsi:type="dcterms:W3CDTF">2022-09-28T15:05:00Z</dcterms:created>
  <dcterms:modified xsi:type="dcterms:W3CDTF">2022-10-05T20:46:00Z</dcterms:modified>
</cp:coreProperties>
</file>